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09DAB" w14:textId="00A20C04" w:rsidR="0029088D" w:rsidRPr="002F5130" w:rsidRDefault="009B6172" w:rsidP="0029088D">
      <w:pPr>
        <w:jc w:val="center"/>
        <w:rPr>
          <w:rFonts w:asciiTheme="minorHAnsi" w:hAnsiTheme="minorHAnsi" w:cstheme="minorHAnsi"/>
        </w:rPr>
      </w:pPr>
      <w:r w:rsidRPr="002F513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78FD185C" wp14:editId="7A534FD4">
            <wp:simplePos x="0" y="0"/>
            <wp:positionH relativeFrom="column">
              <wp:posOffset>1766570</wp:posOffset>
            </wp:positionH>
            <wp:positionV relativeFrom="paragraph">
              <wp:posOffset>-601980</wp:posOffset>
            </wp:positionV>
            <wp:extent cx="2268220" cy="99822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6" t="19502" b="4581"/>
                    <a:stretch/>
                  </pic:blipFill>
                  <pic:spPr bwMode="auto">
                    <a:xfrm>
                      <a:off x="0" y="0"/>
                      <a:ext cx="2268220" cy="99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05AF6" w14:textId="760388BF" w:rsidR="0029088D" w:rsidRPr="002F5130" w:rsidRDefault="0029088D" w:rsidP="0029088D">
      <w:pPr>
        <w:jc w:val="center"/>
        <w:rPr>
          <w:rFonts w:asciiTheme="minorHAnsi" w:hAnsiTheme="minorHAnsi" w:cstheme="minorHAnsi"/>
        </w:rPr>
      </w:pPr>
    </w:p>
    <w:p w14:paraId="7F26AD0A" w14:textId="5BA6E592" w:rsidR="0029088D" w:rsidRPr="002F5130" w:rsidRDefault="0029088D" w:rsidP="0029088D">
      <w:pPr>
        <w:jc w:val="center"/>
        <w:rPr>
          <w:rFonts w:asciiTheme="minorHAnsi" w:hAnsiTheme="minorHAnsi" w:cstheme="minorHAnsi"/>
        </w:rPr>
      </w:pPr>
    </w:p>
    <w:tbl>
      <w:tblPr>
        <w:tblStyle w:val="TableGrid"/>
        <w:tblW w:w="9322" w:type="dxa"/>
        <w:tblBorders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322"/>
      </w:tblGrid>
      <w:tr w:rsidR="00D252A0" w:rsidRPr="002F5130" w14:paraId="5AB273E2" w14:textId="77777777" w:rsidTr="00D252A0">
        <w:tc>
          <w:tcPr>
            <w:tcW w:w="9322" w:type="dxa"/>
          </w:tcPr>
          <w:p w14:paraId="5A9BD90B" w14:textId="600E4637" w:rsidR="00D252A0" w:rsidRPr="002F5130" w:rsidRDefault="00D252A0" w:rsidP="003A446F">
            <w:pPr>
              <w:jc w:val="center"/>
              <w:rPr>
                <w:rFonts w:asciiTheme="minorHAnsi" w:hAnsiTheme="minorHAnsi" w:cstheme="minorHAnsi"/>
                <w:b/>
                <w:color w:val="008000"/>
                <w:sz w:val="18"/>
                <w:szCs w:val="18"/>
              </w:rPr>
            </w:pPr>
          </w:p>
          <w:p w14:paraId="27E26D7D" w14:textId="73C3AEA5" w:rsidR="00D252A0" w:rsidRPr="00540D75" w:rsidRDefault="00FF18A0" w:rsidP="00D252A0">
            <w:pPr>
              <w:jc w:val="center"/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</w:pP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>The 5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  <w:vertAlign w:val="superscript"/>
              </w:rPr>
              <w:t>th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 xml:space="preserve"> WPSC and 16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  <w:vertAlign w:val="superscript"/>
              </w:rPr>
              <w:t>th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 xml:space="preserve"> APSA </w:t>
            </w:r>
            <w:r w:rsidR="00E21314"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>C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>ongress in 2022</w:t>
            </w:r>
          </w:p>
          <w:p w14:paraId="350FDACA" w14:textId="4AC2A0BB" w:rsidR="008C36C9" w:rsidRPr="008C36C9" w:rsidRDefault="008C36C9" w:rsidP="00D252A0">
            <w:pPr>
              <w:jc w:val="center"/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</w:pPr>
            <w:r w:rsidRPr="00540D75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>“Planning a Global Village: Inclusion, Innovation</w:t>
            </w:r>
            <w:r w:rsidR="008A32D2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>,</w:t>
            </w:r>
            <w:r w:rsidRPr="00540D75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 xml:space="preserve"> and Disruption</w:t>
            </w:r>
            <w:r w:rsidRPr="008C36C9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>”</w:t>
            </w:r>
          </w:p>
          <w:p w14:paraId="348F1CDE" w14:textId="77777777" w:rsidR="00D252A0" w:rsidRPr="002F5130" w:rsidRDefault="00D252A0" w:rsidP="00512BA5">
            <w:pPr>
              <w:rPr>
                <w:rFonts w:asciiTheme="minorHAnsi" w:hAnsiTheme="minorHAnsi" w:cstheme="minorHAnsi"/>
                <w:b/>
                <w:color w:val="1F4E79" w:themeColor="accent5" w:themeShade="80"/>
              </w:rPr>
            </w:pPr>
          </w:p>
          <w:p w14:paraId="53EFE2EE" w14:textId="5A555482" w:rsidR="00C45AFA" w:rsidRDefault="00C45AFA" w:rsidP="00512BA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Pre-Congress Program</w:t>
            </w:r>
          </w:p>
          <w:p w14:paraId="71533CEC" w14:textId="07C675BD" w:rsidR="00D252A0" w:rsidRPr="002F5130" w:rsidRDefault="00C45AFA" w:rsidP="00512BA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bstract for </w:t>
            </w:r>
            <w:r w:rsidR="00AE53DC">
              <w:rPr>
                <w:rFonts w:asciiTheme="minorHAnsi" w:hAnsiTheme="minorHAnsi" w:cstheme="minorHAnsi"/>
                <w:b/>
                <w:sz w:val="36"/>
                <w:szCs w:val="36"/>
              </w:rPr>
              <w:t>Ph.D.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 Colloquium </w:t>
            </w:r>
          </w:p>
          <w:p w14:paraId="2155267E" w14:textId="77777777" w:rsidR="00D252A0" w:rsidRPr="002F5130" w:rsidRDefault="00D252A0" w:rsidP="00512BA5">
            <w:pPr>
              <w:rPr>
                <w:rFonts w:asciiTheme="minorHAnsi" w:hAnsiTheme="minorHAnsi" w:cstheme="minorHAnsi"/>
                <w:color w:val="008000"/>
              </w:rPr>
            </w:pPr>
          </w:p>
        </w:tc>
      </w:tr>
    </w:tbl>
    <w:p w14:paraId="0B148337" w14:textId="77777777" w:rsidR="00920D69" w:rsidRPr="002F5130" w:rsidRDefault="00920D69">
      <w:pPr>
        <w:rPr>
          <w:rFonts w:asciiTheme="minorHAnsi" w:hAnsiTheme="minorHAnsi" w:cstheme="minorHAnsi"/>
        </w:rPr>
      </w:pPr>
    </w:p>
    <w:tbl>
      <w:tblPr>
        <w:tblStyle w:val="TableGrid"/>
        <w:tblW w:w="9351" w:type="dxa"/>
        <w:tblBorders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21"/>
        <w:gridCol w:w="2268"/>
        <w:gridCol w:w="6662"/>
      </w:tblGrid>
      <w:tr w:rsidR="00520657" w:rsidRPr="002F5130" w14:paraId="3960D9DE" w14:textId="5AA52B15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2CFA8DDA" w14:textId="5BAABBA1" w:rsidR="00520657" w:rsidRPr="002F5130" w:rsidRDefault="00AE53DC" w:rsidP="00520657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Ph.D.</w:t>
            </w:r>
            <w:r w:rsidR="005C0F4B">
              <w:rPr>
                <w:rFonts w:asciiTheme="minorHAnsi" w:hAnsiTheme="minorHAnsi" w:cstheme="minorHAnsi"/>
                <w:b/>
              </w:rPr>
              <w:t xml:space="preserve"> Research Title</w:t>
            </w:r>
            <w:r w:rsidR="00520657" w:rsidRPr="002F5130">
              <w:rPr>
                <w:rFonts w:asciiTheme="minorHAnsi" w:hAnsiTheme="minorHAnsi" w:cstheme="minorHAnsi"/>
                <w:b/>
              </w:rPr>
              <w:t xml:space="preserve">      </w:t>
            </w:r>
          </w:p>
          <w:p w14:paraId="2320B8DE" w14:textId="7777777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6662" w:type="dxa"/>
          </w:tcPr>
          <w:p w14:paraId="0D72AF55" w14:textId="1914BC10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520657" w:rsidRPr="002F5130" w14:paraId="4ECB0696" w14:textId="03BCF62C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5392DC7C" w14:textId="6D73613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  <w:r w:rsidRPr="002F5130">
              <w:rPr>
                <w:rFonts w:asciiTheme="minorHAnsi" w:hAnsiTheme="minorHAnsi" w:cstheme="minorHAnsi"/>
                <w:b/>
              </w:rPr>
              <w:t xml:space="preserve">Name of </w:t>
            </w:r>
            <w:r w:rsidR="00AE53DC">
              <w:rPr>
                <w:rFonts w:asciiTheme="minorHAnsi" w:hAnsiTheme="minorHAnsi" w:cstheme="minorHAnsi"/>
                <w:b/>
              </w:rPr>
              <w:t>Ph.D.</w:t>
            </w:r>
            <w:r w:rsidR="005C0F4B">
              <w:rPr>
                <w:rFonts w:asciiTheme="minorHAnsi" w:hAnsiTheme="minorHAnsi" w:cstheme="minorHAnsi"/>
                <w:b/>
              </w:rPr>
              <w:t xml:space="preserve"> Student</w:t>
            </w:r>
            <w:r w:rsidRPr="002F5130">
              <w:rPr>
                <w:rFonts w:asciiTheme="minorHAnsi" w:hAnsiTheme="minorHAnsi" w:cstheme="minorHAnsi"/>
                <w:b/>
              </w:rPr>
              <w:t xml:space="preserve">   </w:t>
            </w:r>
          </w:p>
          <w:p w14:paraId="44215BC9" w14:textId="7777777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6662" w:type="dxa"/>
          </w:tcPr>
          <w:p w14:paraId="033CA27F" w14:textId="7777777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F34A3A" w:rsidRPr="002F5130" w14:paraId="2E1EDD1E" w14:textId="77777777" w:rsidTr="00DD0355">
        <w:trPr>
          <w:trHeight w:val="489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34DC03A1" w14:textId="2A57E9E7" w:rsidR="00F34A3A" w:rsidRPr="002F5130" w:rsidRDefault="00F34A3A" w:rsidP="00F34A3A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  <w:r w:rsidRPr="002F5130">
              <w:rPr>
                <w:rFonts w:asciiTheme="minorHAnsi" w:hAnsiTheme="minorHAnsi" w:cstheme="minorHAnsi"/>
                <w:b/>
              </w:rPr>
              <w:t xml:space="preserve">Email </w:t>
            </w:r>
          </w:p>
          <w:p w14:paraId="5781E0CE" w14:textId="77777777" w:rsidR="00F34A3A" w:rsidRPr="002F5130" w:rsidRDefault="00F34A3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662" w:type="dxa"/>
          </w:tcPr>
          <w:p w14:paraId="2C9A14DB" w14:textId="77777777" w:rsidR="00F34A3A" w:rsidRPr="002F5130" w:rsidRDefault="00F34A3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F34A3A" w:rsidRPr="002F5130" w14:paraId="15C9BE67" w14:textId="77777777" w:rsidTr="001A3ADA">
        <w:trPr>
          <w:trHeight w:val="393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7B61DD38" w14:textId="77777777" w:rsidR="005C0F4B" w:rsidRDefault="00F34A3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2F5130">
              <w:rPr>
                <w:rFonts w:asciiTheme="minorHAnsi" w:hAnsiTheme="minorHAnsi" w:cstheme="minorHAnsi"/>
                <w:b/>
              </w:rPr>
              <w:t>Affiliation</w:t>
            </w:r>
            <w:r w:rsidR="005C0F4B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51D28431" w14:textId="5D53D956" w:rsidR="00F34A3A" w:rsidRPr="002F5130" w:rsidRDefault="005C0F4B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Department, University, Country)</w:t>
            </w:r>
          </w:p>
        </w:tc>
        <w:tc>
          <w:tcPr>
            <w:tcW w:w="6662" w:type="dxa"/>
          </w:tcPr>
          <w:p w14:paraId="142620EC" w14:textId="77777777" w:rsidR="00F34A3A" w:rsidRPr="002F5130" w:rsidRDefault="00F34A3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520657" w:rsidRPr="002F5130" w14:paraId="0FC60000" w14:textId="48329191" w:rsidTr="001A3ADA">
        <w:trPr>
          <w:trHeight w:val="1122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4081D594" w14:textId="79485062" w:rsidR="001A3ADA" w:rsidRDefault="005C0F4B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Research</w:t>
            </w:r>
            <w:r w:rsidR="00756171" w:rsidRPr="00C2512D">
              <w:rPr>
                <w:rFonts w:asciiTheme="minorHAnsi" w:hAnsiTheme="minorHAnsi" w:cstheme="minorHAnsi"/>
                <w:b/>
              </w:rPr>
              <w:t xml:space="preserve"> abstract</w:t>
            </w:r>
          </w:p>
          <w:p w14:paraId="64F7C178" w14:textId="1EBD7153" w:rsidR="00520657" w:rsidRPr="001A3ADA" w:rsidRDefault="001A3AD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1A3ADA">
              <w:rPr>
                <w:rFonts w:asciiTheme="minorHAnsi" w:hAnsiTheme="minorHAnsi" w:cstheme="minorHAnsi"/>
                <w:bCs/>
              </w:rPr>
              <w:t>(</w:t>
            </w:r>
            <w:r w:rsidR="005237C1">
              <w:rPr>
                <w:rFonts w:asciiTheme="minorHAnsi" w:hAnsiTheme="minorHAnsi" w:cstheme="minorHAnsi"/>
                <w:bCs/>
              </w:rPr>
              <w:t>200-250</w:t>
            </w:r>
            <w:r w:rsidRPr="001A3ADA">
              <w:rPr>
                <w:rFonts w:asciiTheme="minorHAnsi" w:hAnsiTheme="minorHAnsi" w:cstheme="minorHAnsi"/>
                <w:bCs/>
              </w:rPr>
              <w:t xml:space="preserve"> words)</w:t>
            </w:r>
          </w:p>
        </w:tc>
        <w:tc>
          <w:tcPr>
            <w:tcW w:w="6662" w:type="dxa"/>
          </w:tcPr>
          <w:p w14:paraId="570740B1" w14:textId="1A8130B9" w:rsidR="007A2899" w:rsidRPr="002F5130" w:rsidRDefault="007A2899" w:rsidP="005C0F4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756171" w:rsidRPr="002F5130" w14:paraId="792A5CC5" w14:textId="77777777" w:rsidTr="001A3ADA">
        <w:trPr>
          <w:trHeight w:val="1122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2823BB42" w14:textId="5B20020D" w:rsidR="00756171" w:rsidRDefault="005C0F4B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Research stage</w:t>
            </w:r>
          </w:p>
          <w:p w14:paraId="06CBD0FC" w14:textId="004B6ADB" w:rsidR="00EF6DF9" w:rsidRPr="00804F12" w:rsidRDefault="00EF6DF9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804F12">
              <w:rPr>
                <w:rFonts w:asciiTheme="minorHAnsi" w:hAnsiTheme="minorHAnsi" w:cstheme="minorHAnsi"/>
                <w:bCs/>
              </w:rPr>
              <w:t>(</w:t>
            </w:r>
            <w:r w:rsidR="004C518C">
              <w:rPr>
                <w:rFonts w:asciiTheme="minorHAnsi" w:hAnsiTheme="minorHAnsi" w:cstheme="minorHAnsi"/>
                <w:bCs/>
              </w:rPr>
              <w:t>Tick</w:t>
            </w:r>
            <w:r w:rsidR="00FB194A" w:rsidRPr="00804F12">
              <w:rPr>
                <w:rFonts w:asciiTheme="minorHAnsi" w:hAnsiTheme="minorHAnsi" w:cstheme="minorHAnsi"/>
                <w:bCs/>
              </w:rPr>
              <w:t xml:space="preserve"> the most suitable</w:t>
            </w:r>
            <w:r w:rsidR="005D2BC2">
              <w:rPr>
                <w:rFonts w:asciiTheme="minorHAnsi" w:hAnsiTheme="minorHAnsi" w:cstheme="minorHAnsi"/>
                <w:bCs/>
              </w:rPr>
              <w:t xml:space="preserve"> </w:t>
            </w:r>
            <w:r w:rsidR="00FB194A" w:rsidRPr="00804F12">
              <w:rPr>
                <w:rFonts w:asciiTheme="minorHAnsi" w:hAnsiTheme="minorHAnsi" w:cstheme="minorHAnsi"/>
                <w:bCs/>
              </w:rPr>
              <w:t xml:space="preserve">with your </w:t>
            </w:r>
            <w:r w:rsidR="005C0F4B">
              <w:rPr>
                <w:rFonts w:asciiTheme="minorHAnsi" w:hAnsiTheme="minorHAnsi" w:cstheme="minorHAnsi"/>
                <w:bCs/>
              </w:rPr>
              <w:t xml:space="preserve">current stage, </w:t>
            </w:r>
            <w:r w:rsidR="009D4F29">
              <w:rPr>
                <w:rFonts w:asciiTheme="minorHAnsi" w:hAnsiTheme="minorHAnsi" w:cstheme="minorHAnsi"/>
                <w:bCs/>
              </w:rPr>
              <w:t>you may choose more than 1</w:t>
            </w:r>
            <w:r w:rsidR="00FB194A" w:rsidRPr="00804F12">
              <w:rPr>
                <w:rFonts w:asciiTheme="minorHAnsi" w:hAnsiTheme="minorHAnsi" w:cstheme="minorHAnsi"/>
                <w:bCs/>
              </w:rPr>
              <w:t>)</w:t>
            </w:r>
          </w:p>
        </w:tc>
        <w:tc>
          <w:tcPr>
            <w:tcW w:w="6662" w:type="dxa"/>
          </w:tcPr>
          <w:p w14:paraId="56A4E90C" w14:textId="64B14382" w:rsidR="005C0F4B" w:rsidRDefault="005C0F4B" w:rsidP="005237C1">
            <w:pPr>
              <w:pStyle w:val="ListParagraph"/>
              <w:tabs>
                <w:tab w:val="left" w:pos="2577"/>
              </w:tabs>
            </w:pPr>
          </w:p>
          <w:p w14:paraId="1BA03B09" w14:textId="645296E9" w:rsidR="00756171" w:rsidRDefault="005237C1" w:rsidP="00756171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</w:pPr>
            <w:r>
              <w:t>P</w:t>
            </w:r>
            <w:r w:rsidR="005C0F4B">
              <w:t>roposal</w:t>
            </w:r>
            <w:r>
              <w:t xml:space="preserve"> </w:t>
            </w:r>
            <w:r w:rsidR="00AE53DC">
              <w:t>development</w:t>
            </w:r>
          </w:p>
          <w:p w14:paraId="69C96B80" w14:textId="36CFFDC9" w:rsidR="009D4F29" w:rsidRDefault="005237C1" w:rsidP="009D4F29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</w:pPr>
            <w:r>
              <w:t>Data collection and analysis</w:t>
            </w:r>
          </w:p>
          <w:p w14:paraId="62B935FD" w14:textId="3B0F09F8" w:rsidR="00756171" w:rsidRDefault="005237C1" w:rsidP="009D4F29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</w:pPr>
            <w:r>
              <w:t>Writing and f</w:t>
            </w:r>
            <w:r w:rsidR="009D4F29">
              <w:t xml:space="preserve">inalizing </w:t>
            </w:r>
            <w:r w:rsidR="00AE53DC">
              <w:t xml:space="preserve">the </w:t>
            </w:r>
            <w:r w:rsidR="009D4F29">
              <w:t>dissertation</w:t>
            </w:r>
          </w:p>
          <w:p w14:paraId="259CEB2B" w14:textId="52ECF65F" w:rsidR="00756171" w:rsidRDefault="005237C1" w:rsidP="00756171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</w:pPr>
            <w:r>
              <w:t>Publication</w:t>
            </w:r>
          </w:p>
          <w:p w14:paraId="541D0A8B" w14:textId="601F14D0" w:rsidR="00756171" w:rsidRPr="00756171" w:rsidRDefault="00756171" w:rsidP="009D4F29">
            <w:pPr>
              <w:pStyle w:val="ListParagraph"/>
              <w:tabs>
                <w:tab w:val="left" w:pos="2577"/>
              </w:tabs>
            </w:pPr>
          </w:p>
        </w:tc>
      </w:tr>
      <w:tr w:rsidR="00520657" w:rsidRPr="002F5130" w14:paraId="0A66BA65" w14:textId="4C49AF0D" w:rsidTr="005376F4">
        <w:trPr>
          <w:trHeight w:val="274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492568E0" w14:textId="0ED45183" w:rsidR="00520657" w:rsidRDefault="005376F4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2F5130">
              <w:rPr>
                <w:rFonts w:asciiTheme="minorHAnsi" w:hAnsiTheme="minorHAnsi" w:cstheme="minorHAnsi"/>
                <w:b/>
              </w:rPr>
              <w:t xml:space="preserve">List of </w:t>
            </w:r>
            <w:r w:rsidR="009D4F29">
              <w:rPr>
                <w:rFonts w:asciiTheme="minorHAnsi" w:hAnsiTheme="minorHAnsi" w:cstheme="minorHAnsi"/>
                <w:b/>
              </w:rPr>
              <w:t xml:space="preserve">supervisory </w:t>
            </w:r>
            <w:r w:rsidR="00715430">
              <w:rPr>
                <w:rFonts w:asciiTheme="minorHAnsi" w:hAnsiTheme="minorHAnsi" w:cstheme="minorHAnsi"/>
                <w:b/>
              </w:rPr>
              <w:t>teams</w:t>
            </w:r>
          </w:p>
          <w:p w14:paraId="731BBE76" w14:textId="10666C58" w:rsidR="00860865" w:rsidRPr="00860865" w:rsidRDefault="00860865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41CD5D04" w14:textId="61F96611" w:rsidR="00520657" w:rsidRPr="007D57BA" w:rsidRDefault="00860865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7D57BA">
              <w:rPr>
                <w:rFonts w:asciiTheme="minorHAnsi" w:hAnsiTheme="minorHAnsi" w:cstheme="minorHAnsi"/>
                <w:bCs/>
              </w:rPr>
              <w:t xml:space="preserve">Please </w:t>
            </w:r>
            <w:r w:rsidR="009D4F29" w:rsidRPr="007D57BA">
              <w:rPr>
                <w:rFonts w:asciiTheme="minorHAnsi" w:hAnsiTheme="minorHAnsi" w:cstheme="minorHAnsi"/>
                <w:bCs/>
              </w:rPr>
              <w:t xml:space="preserve">complete the data of your supervisory team. </w:t>
            </w:r>
            <w:r w:rsidR="007F63B1">
              <w:rPr>
                <w:rFonts w:asciiTheme="minorHAnsi" w:hAnsiTheme="minorHAnsi" w:cstheme="minorHAnsi"/>
                <w:bCs/>
              </w:rPr>
              <w:t>The committee may</w:t>
            </w:r>
            <w:r w:rsidR="009D4F29" w:rsidRPr="007D57BA">
              <w:rPr>
                <w:rFonts w:asciiTheme="minorHAnsi" w:hAnsiTheme="minorHAnsi" w:cstheme="minorHAnsi"/>
                <w:bCs/>
              </w:rPr>
              <w:t xml:space="preserve"> invite them to join the </w:t>
            </w:r>
            <w:r w:rsidR="00075D9A" w:rsidRPr="007D57BA">
              <w:rPr>
                <w:rFonts w:asciiTheme="minorHAnsi" w:hAnsiTheme="minorHAnsi" w:cstheme="minorHAnsi"/>
                <w:bCs/>
              </w:rPr>
              <w:t>colloquium</w:t>
            </w:r>
            <w:r w:rsidR="007F63B1">
              <w:rPr>
                <w:rFonts w:asciiTheme="minorHAnsi" w:hAnsiTheme="minorHAnsi" w:cstheme="minorHAnsi"/>
                <w:bCs/>
              </w:rPr>
              <w:t xml:space="preserve"> as </w:t>
            </w:r>
            <w:r w:rsidR="00AE53DC">
              <w:rPr>
                <w:rFonts w:asciiTheme="minorHAnsi" w:hAnsiTheme="minorHAnsi" w:cstheme="minorHAnsi"/>
                <w:bCs/>
              </w:rPr>
              <w:t>discussants</w:t>
            </w:r>
            <w:r w:rsidR="007F63B1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972903" w:rsidRPr="002F5130" w14:paraId="5883AC4E" w14:textId="77777777" w:rsidTr="00972903">
        <w:tc>
          <w:tcPr>
            <w:tcW w:w="421" w:type="dxa"/>
            <w:vMerge w:val="restart"/>
            <w:shd w:val="clear" w:color="auto" w:fill="9CC2E5" w:themeFill="accent5" w:themeFillTint="99"/>
          </w:tcPr>
          <w:p w14:paraId="6446A0E9" w14:textId="182763E5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23E9B616" w14:textId="604422C4" w:rsidR="00972903" w:rsidRPr="002F5130" w:rsidRDefault="009D4F29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osition</w:t>
            </w:r>
          </w:p>
        </w:tc>
        <w:tc>
          <w:tcPr>
            <w:tcW w:w="6662" w:type="dxa"/>
          </w:tcPr>
          <w:p w14:paraId="57FB233C" w14:textId="07A46317" w:rsidR="00972903" w:rsidRPr="002F5130" w:rsidRDefault="007D57B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upervisor / Co-supervisor 1 / Co-supervisor 2</w:t>
            </w:r>
          </w:p>
        </w:tc>
      </w:tr>
      <w:tr w:rsidR="00972903" w:rsidRPr="002F5130" w14:paraId="3FE034DC" w14:textId="77777777" w:rsidTr="00972903">
        <w:tc>
          <w:tcPr>
            <w:tcW w:w="421" w:type="dxa"/>
            <w:vMerge/>
            <w:shd w:val="clear" w:color="auto" w:fill="9CC2E5" w:themeFill="accent5" w:themeFillTint="99"/>
          </w:tcPr>
          <w:p w14:paraId="0F5F3A2C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26936D15" w14:textId="348693E4" w:rsidR="00972903" w:rsidRPr="002F5130" w:rsidRDefault="009D4F29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Name (with title)</w:t>
            </w:r>
          </w:p>
        </w:tc>
        <w:tc>
          <w:tcPr>
            <w:tcW w:w="6662" w:type="dxa"/>
          </w:tcPr>
          <w:p w14:paraId="00CC7CE6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972903" w:rsidRPr="002F5130" w14:paraId="3827E862" w14:textId="77777777" w:rsidTr="00972903">
        <w:tc>
          <w:tcPr>
            <w:tcW w:w="421" w:type="dxa"/>
            <w:vMerge/>
            <w:shd w:val="clear" w:color="auto" w:fill="9CC2E5" w:themeFill="accent5" w:themeFillTint="99"/>
          </w:tcPr>
          <w:p w14:paraId="225C922C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425A05B6" w14:textId="3A2FFC7E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Affiliation</w:t>
            </w:r>
          </w:p>
        </w:tc>
        <w:tc>
          <w:tcPr>
            <w:tcW w:w="6662" w:type="dxa"/>
          </w:tcPr>
          <w:p w14:paraId="1299FA66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972903" w:rsidRPr="002F5130" w14:paraId="5CCF2225" w14:textId="77777777" w:rsidTr="00972903">
        <w:tc>
          <w:tcPr>
            <w:tcW w:w="421" w:type="dxa"/>
            <w:vMerge/>
            <w:shd w:val="clear" w:color="auto" w:fill="9CC2E5" w:themeFill="accent5" w:themeFillTint="99"/>
          </w:tcPr>
          <w:p w14:paraId="1A3ACA5E" w14:textId="77777777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1E374517" w14:textId="6B86DA9C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Email Contact</w:t>
            </w:r>
          </w:p>
        </w:tc>
        <w:tc>
          <w:tcPr>
            <w:tcW w:w="6662" w:type="dxa"/>
          </w:tcPr>
          <w:p w14:paraId="496257CD" w14:textId="77777777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972903" w:rsidRPr="002F5130" w14:paraId="2FB6C077" w14:textId="77777777" w:rsidTr="0070116E">
        <w:tc>
          <w:tcPr>
            <w:tcW w:w="2689" w:type="dxa"/>
            <w:gridSpan w:val="2"/>
            <w:shd w:val="clear" w:color="auto" w:fill="9CC2E5" w:themeFill="accent5" w:themeFillTint="99"/>
          </w:tcPr>
          <w:p w14:paraId="0841CE05" w14:textId="77777777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5F894206" w14:textId="77777777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972903" w:rsidRPr="002F5130" w14:paraId="3857C898" w14:textId="77777777" w:rsidTr="000408A8">
        <w:tc>
          <w:tcPr>
            <w:tcW w:w="421" w:type="dxa"/>
            <w:vMerge w:val="restart"/>
            <w:shd w:val="clear" w:color="auto" w:fill="9CC2E5" w:themeFill="accent5" w:themeFillTint="99"/>
          </w:tcPr>
          <w:p w14:paraId="13982F11" w14:textId="00E0A7C3" w:rsidR="00972903" w:rsidRPr="002F5130" w:rsidRDefault="00972903" w:rsidP="000408A8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bookmarkStart w:id="0" w:name="_Hlk87519072"/>
            <w:r w:rsidRPr="002F5130">
              <w:rPr>
                <w:rFonts w:asciiTheme="minorHAnsi" w:hAnsiTheme="minorHAnsi" w:cstheme="minorHAnsi"/>
                <w:bCs/>
              </w:rPr>
              <w:t>2.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50525DE4" w14:textId="51822D03" w:rsidR="00972903" w:rsidRPr="002F5130" w:rsidRDefault="009D4F29" w:rsidP="000408A8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osition</w:t>
            </w:r>
          </w:p>
        </w:tc>
        <w:tc>
          <w:tcPr>
            <w:tcW w:w="6662" w:type="dxa"/>
          </w:tcPr>
          <w:p w14:paraId="02E8CEF2" w14:textId="68A3F491" w:rsidR="00972903" w:rsidRPr="002F5130" w:rsidRDefault="007D57BA" w:rsidP="000408A8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upervisor / Co-supervisor 1 / Co-supervisor 2</w:t>
            </w:r>
          </w:p>
        </w:tc>
      </w:tr>
      <w:bookmarkEnd w:id="0"/>
      <w:tr w:rsidR="00D30DB3" w:rsidRPr="002F5130" w14:paraId="54F1EAA1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02163F79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2A8DC878" w14:textId="2A509514" w:rsidR="00D30DB3" w:rsidRPr="002F5130" w:rsidRDefault="00075D9A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Name (with title)</w:t>
            </w:r>
          </w:p>
        </w:tc>
        <w:tc>
          <w:tcPr>
            <w:tcW w:w="6662" w:type="dxa"/>
          </w:tcPr>
          <w:p w14:paraId="1C507053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D30DB3" w:rsidRPr="002F5130" w14:paraId="156A226C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5FC31175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59818FB7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Affiliation</w:t>
            </w:r>
          </w:p>
        </w:tc>
        <w:tc>
          <w:tcPr>
            <w:tcW w:w="6662" w:type="dxa"/>
          </w:tcPr>
          <w:p w14:paraId="5A7353FE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D30DB3" w:rsidRPr="002F5130" w14:paraId="2E11489D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23B75956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4BEAF263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Email Contact</w:t>
            </w:r>
          </w:p>
        </w:tc>
        <w:tc>
          <w:tcPr>
            <w:tcW w:w="6662" w:type="dxa"/>
          </w:tcPr>
          <w:p w14:paraId="0F619802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A3ADA" w:rsidRPr="002F5130" w14:paraId="674AB701" w14:textId="77777777" w:rsidTr="00E61298">
        <w:tc>
          <w:tcPr>
            <w:tcW w:w="2689" w:type="dxa"/>
            <w:gridSpan w:val="2"/>
            <w:shd w:val="clear" w:color="auto" w:fill="9CC2E5" w:themeFill="accent5" w:themeFillTint="99"/>
          </w:tcPr>
          <w:p w14:paraId="2F24EFF4" w14:textId="0B118631" w:rsidR="001A3ADA" w:rsidRPr="002F5130" w:rsidRDefault="001A3ADA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37162308" w14:textId="77777777" w:rsidR="001A3ADA" w:rsidRPr="002F5130" w:rsidRDefault="001A3ADA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D30DB3" w:rsidRPr="002F5130" w14:paraId="539EFFD8" w14:textId="77777777" w:rsidTr="000408A8">
        <w:tc>
          <w:tcPr>
            <w:tcW w:w="421" w:type="dxa"/>
            <w:vMerge w:val="restart"/>
            <w:shd w:val="clear" w:color="auto" w:fill="9CC2E5" w:themeFill="accent5" w:themeFillTint="99"/>
          </w:tcPr>
          <w:p w14:paraId="73FEAB89" w14:textId="4600F245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bookmarkStart w:id="1" w:name="_Hlk87519143"/>
            <w:r w:rsidRPr="002F5130">
              <w:rPr>
                <w:rFonts w:asciiTheme="minorHAnsi" w:hAnsiTheme="minorHAnsi" w:cstheme="minorHAnsi"/>
                <w:bCs/>
              </w:rPr>
              <w:t>3.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0C0791EC" w14:textId="1CD98AA2" w:rsidR="00D30DB3" w:rsidRPr="002F5130" w:rsidRDefault="00075D9A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osition</w:t>
            </w:r>
          </w:p>
        </w:tc>
        <w:tc>
          <w:tcPr>
            <w:tcW w:w="6662" w:type="dxa"/>
          </w:tcPr>
          <w:p w14:paraId="1975B49F" w14:textId="33E68CAE" w:rsidR="00D30DB3" w:rsidRPr="002F5130" w:rsidRDefault="007D57BA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upervisor / Co-supervisor 1 / Co-supervisor 2</w:t>
            </w:r>
          </w:p>
        </w:tc>
      </w:tr>
      <w:tr w:rsidR="00D30DB3" w:rsidRPr="002F5130" w14:paraId="53171BD5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4A45531B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60920AD9" w14:textId="28499DC8" w:rsidR="00D30DB3" w:rsidRPr="002F5130" w:rsidRDefault="00075D9A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Name (with title)</w:t>
            </w:r>
          </w:p>
        </w:tc>
        <w:tc>
          <w:tcPr>
            <w:tcW w:w="6662" w:type="dxa"/>
          </w:tcPr>
          <w:p w14:paraId="5DB71114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D30DB3" w:rsidRPr="002F5130" w14:paraId="14A920C1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3893A5FA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13533B5E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Affiliation</w:t>
            </w:r>
          </w:p>
        </w:tc>
        <w:tc>
          <w:tcPr>
            <w:tcW w:w="6662" w:type="dxa"/>
          </w:tcPr>
          <w:p w14:paraId="7B194CED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D30DB3" w:rsidRPr="002F5130" w14:paraId="1D9804FB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375A3AF2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1B941D8C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Email Contact</w:t>
            </w:r>
          </w:p>
        </w:tc>
        <w:tc>
          <w:tcPr>
            <w:tcW w:w="6662" w:type="dxa"/>
          </w:tcPr>
          <w:p w14:paraId="1C3E5037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bookmarkEnd w:id="1"/>
      <w:tr w:rsidR="00D30DB3" w:rsidRPr="002F5130" w14:paraId="3EA7ACA1" w14:textId="77777777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4570207A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799AB1E6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</w:tbl>
    <w:p w14:paraId="4F52FAC2" w14:textId="2B36C638" w:rsidR="00F34A3A" w:rsidRDefault="00F34A3A">
      <w:pPr>
        <w:rPr>
          <w:rFonts w:asciiTheme="minorHAnsi" w:hAnsiTheme="minorHAnsi" w:cstheme="minorHAnsi"/>
        </w:rPr>
      </w:pPr>
    </w:p>
    <w:p w14:paraId="6F5F0D89" w14:textId="2C972DA4" w:rsidR="00075D9A" w:rsidRDefault="00075D9A">
      <w:pPr>
        <w:rPr>
          <w:rFonts w:asciiTheme="minorHAnsi" w:hAnsiTheme="minorHAnsi" w:cstheme="minorHAnsi"/>
        </w:rPr>
      </w:pPr>
    </w:p>
    <w:p w14:paraId="3EBEC392" w14:textId="37618D75" w:rsidR="00075D9A" w:rsidRDefault="00075D9A">
      <w:pPr>
        <w:rPr>
          <w:rFonts w:asciiTheme="minorHAnsi" w:hAnsiTheme="minorHAnsi" w:cstheme="minorHAnsi"/>
        </w:rPr>
      </w:pPr>
    </w:p>
    <w:p w14:paraId="347C9E0B" w14:textId="77777777" w:rsidR="00075D9A" w:rsidRPr="002F5130" w:rsidRDefault="00075D9A">
      <w:pPr>
        <w:rPr>
          <w:rFonts w:asciiTheme="minorHAnsi" w:hAnsiTheme="minorHAnsi" w:cstheme="minorHAnsi"/>
        </w:rPr>
      </w:pPr>
    </w:p>
    <w:p w14:paraId="26A3B499" w14:textId="74A9FF2F" w:rsidR="00896831" w:rsidRPr="0073451B" w:rsidRDefault="00896831" w:rsidP="007F63B1">
      <w:pPr>
        <w:shd w:val="clear" w:color="auto" w:fill="FFFFFF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</w:p>
    <w:sectPr w:rsidR="00896831" w:rsidRPr="0073451B" w:rsidSect="005E0C19">
      <w:pgSz w:w="11906" w:h="16838"/>
      <w:pgMar w:top="1440" w:right="1418" w:bottom="1440" w:left="141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EE6AA" w14:textId="77777777" w:rsidR="001877BB" w:rsidRDefault="001877BB" w:rsidP="0029088D">
      <w:r>
        <w:separator/>
      </w:r>
    </w:p>
  </w:endnote>
  <w:endnote w:type="continuationSeparator" w:id="0">
    <w:p w14:paraId="7CAE8CFE" w14:textId="77777777" w:rsidR="001877BB" w:rsidRDefault="001877BB" w:rsidP="00290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1343B" w14:textId="77777777" w:rsidR="001877BB" w:rsidRDefault="001877BB" w:rsidP="0029088D">
      <w:r>
        <w:separator/>
      </w:r>
    </w:p>
  </w:footnote>
  <w:footnote w:type="continuationSeparator" w:id="0">
    <w:p w14:paraId="63298E1A" w14:textId="77777777" w:rsidR="001877BB" w:rsidRDefault="001877BB" w:rsidP="00290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9E0EA1"/>
    <w:multiLevelType w:val="multilevel"/>
    <w:tmpl w:val="AE187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978072F"/>
    <w:multiLevelType w:val="hybridMultilevel"/>
    <w:tmpl w:val="9476F318"/>
    <w:lvl w:ilvl="0" w:tplc="3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cwM7Y0NLa0MDVQ0lEKTi0uzszPAykwqQUAp8Zp+iwAAAA="/>
  </w:docVars>
  <w:rsids>
    <w:rsidRoot w:val="00512BA5"/>
    <w:rsid w:val="00075D9A"/>
    <w:rsid w:val="00087D6A"/>
    <w:rsid w:val="000B740E"/>
    <w:rsid w:val="001470C8"/>
    <w:rsid w:val="00162E32"/>
    <w:rsid w:val="001877BB"/>
    <w:rsid w:val="001A3ADA"/>
    <w:rsid w:val="001B20C2"/>
    <w:rsid w:val="00221CE2"/>
    <w:rsid w:val="00237887"/>
    <w:rsid w:val="0029088D"/>
    <w:rsid w:val="002C5A07"/>
    <w:rsid w:val="002F5130"/>
    <w:rsid w:val="00316609"/>
    <w:rsid w:val="00326D93"/>
    <w:rsid w:val="003A446F"/>
    <w:rsid w:val="003C2A3C"/>
    <w:rsid w:val="004143B0"/>
    <w:rsid w:val="00431B77"/>
    <w:rsid w:val="00492569"/>
    <w:rsid w:val="004C518C"/>
    <w:rsid w:val="00512BA5"/>
    <w:rsid w:val="00520657"/>
    <w:rsid w:val="005237C1"/>
    <w:rsid w:val="005376F4"/>
    <w:rsid w:val="00540D75"/>
    <w:rsid w:val="00571D03"/>
    <w:rsid w:val="005B331B"/>
    <w:rsid w:val="005C0F4B"/>
    <w:rsid w:val="005D2BC2"/>
    <w:rsid w:val="005E0C19"/>
    <w:rsid w:val="00602FE1"/>
    <w:rsid w:val="00680E11"/>
    <w:rsid w:val="00695016"/>
    <w:rsid w:val="00715430"/>
    <w:rsid w:val="0073451B"/>
    <w:rsid w:val="00756171"/>
    <w:rsid w:val="00797603"/>
    <w:rsid w:val="007A2899"/>
    <w:rsid w:val="007A5013"/>
    <w:rsid w:val="007D57BA"/>
    <w:rsid w:val="007F63B1"/>
    <w:rsid w:val="00804F12"/>
    <w:rsid w:val="008127AC"/>
    <w:rsid w:val="00824984"/>
    <w:rsid w:val="00860865"/>
    <w:rsid w:val="0086681B"/>
    <w:rsid w:val="00896831"/>
    <w:rsid w:val="008A32D2"/>
    <w:rsid w:val="008C36C9"/>
    <w:rsid w:val="00920D69"/>
    <w:rsid w:val="0094583C"/>
    <w:rsid w:val="00972903"/>
    <w:rsid w:val="009B6172"/>
    <w:rsid w:val="009D4F29"/>
    <w:rsid w:val="009D5737"/>
    <w:rsid w:val="00A0787E"/>
    <w:rsid w:val="00A76A5C"/>
    <w:rsid w:val="00AB6112"/>
    <w:rsid w:val="00AC481D"/>
    <w:rsid w:val="00AE53DC"/>
    <w:rsid w:val="00C2512D"/>
    <w:rsid w:val="00C45AFA"/>
    <w:rsid w:val="00CA1C34"/>
    <w:rsid w:val="00CF6036"/>
    <w:rsid w:val="00D209C2"/>
    <w:rsid w:val="00D21F54"/>
    <w:rsid w:val="00D252A0"/>
    <w:rsid w:val="00D30DB3"/>
    <w:rsid w:val="00D42614"/>
    <w:rsid w:val="00D725DD"/>
    <w:rsid w:val="00DD0355"/>
    <w:rsid w:val="00E21314"/>
    <w:rsid w:val="00EB7E10"/>
    <w:rsid w:val="00EF6DF9"/>
    <w:rsid w:val="00F34A3A"/>
    <w:rsid w:val="00F929A0"/>
    <w:rsid w:val="00FB194A"/>
    <w:rsid w:val="00FC204C"/>
    <w:rsid w:val="00FC7C16"/>
    <w:rsid w:val="00FD66DC"/>
    <w:rsid w:val="00FF1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51E7C3"/>
  <w15:chartTrackingRefBased/>
  <w15:docId w15:val="{9090D544-9DA6-9443-AC93-5A10F9E20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D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12B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908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9088D"/>
    <w:rPr>
      <w:lang w:val="en-GB" w:eastAsia="en-GB"/>
    </w:rPr>
  </w:style>
  <w:style w:type="paragraph" w:styleId="Footer">
    <w:name w:val="footer"/>
    <w:basedOn w:val="Normal"/>
    <w:link w:val="FooterChar"/>
    <w:rsid w:val="002908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9088D"/>
    <w:rPr>
      <w:lang w:val="en-GB" w:eastAsia="en-GB"/>
    </w:rPr>
  </w:style>
  <w:style w:type="paragraph" w:styleId="ListParagraph">
    <w:name w:val="List Paragraph"/>
    <w:basedOn w:val="Normal"/>
    <w:uiPriority w:val="34"/>
    <w:qFormat/>
    <w:rsid w:val="007561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7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oB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PSC APSA 2022</dc:creator>
  <cp:keywords/>
  <dc:description/>
  <cp:lastModifiedBy>Holi B. Wijaya</cp:lastModifiedBy>
  <cp:revision>9</cp:revision>
  <dcterms:created xsi:type="dcterms:W3CDTF">2022-03-05T16:08:00Z</dcterms:created>
  <dcterms:modified xsi:type="dcterms:W3CDTF">2022-03-08T00:15:00Z</dcterms:modified>
</cp:coreProperties>
</file>